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39661" w14:textId="055FA390" w:rsidR="00A25A40" w:rsidRDefault="004F4CF8" w:rsidP="003D6186">
      <w:pPr>
        <w:pStyle w:val="NormalWeb"/>
        <w:rPr>
          <w:b/>
          <w:bCs/>
        </w:rPr>
      </w:pPr>
      <w:r w:rsidRPr="004F4CF8">
        <w:rPr>
          <w:b/>
          <w:bCs/>
        </w:rPr>
        <w:t xml:space="preserve">CSC160 Programming Fundamental II – </w:t>
      </w:r>
      <w:r w:rsidR="00441304">
        <w:rPr>
          <w:b/>
          <w:bCs/>
        </w:rPr>
        <w:t>Section 3’s</w:t>
      </w:r>
      <w:r w:rsidRPr="004F4CF8">
        <w:rPr>
          <w:b/>
          <w:bCs/>
        </w:rPr>
        <w:t xml:space="preserve"> Programming Assignment</w:t>
      </w:r>
    </w:p>
    <w:p w14:paraId="6ACCD84E" w14:textId="00A57198" w:rsidR="003D6186" w:rsidRPr="003D6186" w:rsidRDefault="003D6186" w:rsidP="003D6186">
      <w:pPr>
        <w:pStyle w:val="NormalWeb"/>
      </w:pPr>
      <w:r w:rsidRPr="003D6186">
        <w:rPr>
          <w:color w:val="E03E2D"/>
        </w:rPr>
        <w:t>Feel free to add your own enhancements to this assignment</w:t>
      </w:r>
    </w:p>
    <w:p w14:paraId="4F930EC3" w14:textId="49838E65" w:rsidR="003D6186" w:rsidRPr="003D6186" w:rsidRDefault="008A308B" w:rsidP="003D61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 high-level</w:t>
      </w:r>
      <w:r w:rsidR="003D6186" w:rsidRPr="003D61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utline </w:t>
      </w:r>
      <w:r w:rsidR="00254B36">
        <w:rPr>
          <w:rFonts w:ascii="Times New Roman" w:eastAsia="Times New Roman" w:hAnsi="Times New Roman" w:cs="Times New Roman"/>
          <w:b/>
          <w:bCs/>
          <w:sz w:val="24"/>
          <w:szCs w:val="24"/>
        </w:rPr>
        <w:t>of Basketball Scoreboard</w:t>
      </w:r>
      <w:r w:rsidR="003D6186" w:rsidRPr="003D61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254B36">
        <w:rPr>
          <w:rFonts w:ascii="Times New Roman" w:eastAsia="Times New Roman" w:hAnsi="Times New Roman" w:cs="Times New Roman"/>
          <w:b/>
          <w:bCs/>
          <w:sz w:val="24"/>
          <w:szCs w:val="24"/>
        </w:rPr>
        <w:t>App</w:t>
      </w:r>
      <w:r w:rsidR="003D6186" w:rsidRPr="003D6186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</w:p>
    <w:p w14:paraId="57AA345E" w14:textId="77777777" w:rsidR="003D6186" w:rsidRPr="003D6186" w:rsidRDefault="003D6186" w:rsidP="003D61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BB Terms: </w:t>
      </w:r>
      <w:r w:rsidRPr="003D6186">
        <w:rPr>
          <w:rFonts w:ascii="Times New Roman" w:eastAsia="Times New Roman" w:hAnsi="Times New Roman" w:cs="Times New Roman"/>
          <w:sz w:val="24"/>
          <w:szCs w:val="24"/>
        </w:rPr>
        <w:t>https://www.basketball-reference.com/about/glossary.html</w:t>
      </w:r>
    </w:p>
    <w:p w14:paraId="37A7D8B5" w14:textId="77777777" w:rsidR="003D6186" w:rsidRPr="003D6186" w:rsidRDefault="003D6186" w:rsidP="003D618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player</w:t>
      </w:r>
    </w:p>
    <w:p w14:paraId="2E32D6A2" w14:textId="086A382B" w:rsid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</w:t>
      </w:r>
      <w:r w:rsidRPr="003D6186">
        <w:rPr>
          <w:rFonts w:ascii="Times New Roman" w:eastAsia="Times New Roman" w:hAnsi="Times New Roman" w:cs="Times New Roman"/>
          <w:sz w:val="24"/>
          <w:szCs w:val="24"/>
        </w:rPr>
        <w:t>ame</w:t>
      </w:r>
    </w:p>
    <w:p w14:paraId="6DF9711B" w14:textId="291B25B7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umber</w:t>
      </w:r>
    </w:p>
    <w:p w14:paraId="6F60C450" w14:textId="77777777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one point shots</w:t>
      </w:r>
    </w:p>
    <w:p w14:paraId="6E582B7E" w14:textId="77777777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two point shots</w:t>
      </w:r>
    </w:p>
    <w:p w14:paraId="4789797C" w14:textId="0E784ABC" w:rsid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three point shots</w:t>
      </w:r>
    </w:p>
    <w:p w14:paraId="0E0AE5F8" w14:textId="51A3211A" w:rsid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foul</w:t>
      </w:r>
    </w:p>
    <w:p w14:paraId="7A39CBB7" w14:textId="005B3E27" w:rsid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structor</w:t>
      </w:r>
    </w:p>
    <w:p w14:paraId="5A4A69CD" w14:textId="75AB8F3E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tters &amp; getters</w:t>
      </w:r>
    </w:p>
    <w:p w14:paraId="53252619" w14:textId="07B98CDC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display player </w:t>
      </w:r>
      <w:r w:rsidR="00C7541D">
        <w:rPr>
          <w:rFonts w:ascii="Times New Roman" w:eastAsia="Times New Roman" w:hAnsi="Times New Roman" w:cs="Times New Roman"/>
          <w:sz w:val="24"/>
          <w:szCs w:val="24"/>
        </w:rPr>
        <w:t>info</w:t>
      </w:r>
    </w:p>
    <w:p w14:paraId="53336DC2" w14:textId="77777777" w:rsidR="003D6186" w:rsidRPr="003D6186" w:rsidRDefault="003D6186" w:rsidP="003D618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team </w:t>
      </w:r>
    </w:p>
    <w:p w14:paraId="77068995" w14:textId="4ABECEED" w:rsid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team name</w:t>
      </w:r>
    </w:p>
    <w:p w14:paraId="50D91EBA" w14:textId="3505C7DB" w:rsidR="003D6186" w:rsidRDefault="001D3ABD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nknown </w:t>
      </w:r>
      <w:r w:rsidR="00C7541D">
        <w:rPr>
          <w:rFonts w:ascii="Times New Roman" w:eastAsia="Times New Roman" w:hAnsi="Times New Roman" w:cs="Times New Roman"/>
          <w:sz w:val="24"/>
          <w:szCs w:val="24"/>
        </w:rPr>
        <w:t xml:space="preserve">number of </w:t>
      </w:r>
      <w:r w:rsidR="00CB7BD3">
        <w:rPr>
          <w:rFonts w:ascii="Times New Roman" w:eastAsia="Times New Roman" w:hAnsi="Times New Roman" w:cs="Times New Roman"/>
          <w:sz w:val="24"/>
          <w:szCs w:val="24"/>
        </w:rPr>
        <w:t xml:space="preserve">players </w:t>
      </w:r>
    </w:p>
    <w:p w14:paraId="61D3A779" w14:textId="77777777" w:rsid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structor</w:t>
      </w:r>
    </w:p>
    <w:p w14:paraId="0FCCC1C6" w14:textId="77777777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tters &amp; getters</w:t>
      </w:r>
    </w:p>
    <w:p w14:paraId="347C9A51" w14:textId="45601901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display team </w:t>
      </w:r>
      <w:r w:rsidR="00C7541D">
        <w:rPr>
          <w:rFonts w:ascii="Times New Roman" w:eastAsia="Times New Roman" w:hAnsi="Times New Roman" w:cs="Times New Roman"/>
          <w:sz w:val="24"/>
          <w:szCs w:val="24"/>
        </w:rPr>
        <w:t>info</w:t>
      </w:r>
    </w:p>
    <w:p w14:paraId="2B38D99D" w14:textId="77777777" w:rsidR="003D6186" w:rsidRPr="003D6186" w:rsidRDefault="003D6186" w:rsidP="003D618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scoreboard </w:t>
      </w:r>
    </w:p>
    <w:p w14:paraId="3F011AC0" w14:textId="77777777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main </w:t>
      </w:r>
    </w:p>
    <w:p w14:paraId="286C12DD" w14:textId="77777777" w:rsidR="003D6186" w:rsidRPr="003D6186" w:rsidRDefault="003D6186" w:rsidP="003D6186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allow setting the team and player's name</w:t>
      </w:r>
    </w:p>
    <w:p w14:paraId="551C7D54" w14:textId="3D328339" w:rsidR="003D6186" w:rsidRDefault="003D6186" w:rsidP="003D6186">
      <w:pPr>
        <w:numPr>
          <w:ilvl w:val="2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while loop to keep track of each team's player shots &amp; foals</w:t>
      </w:r>
    </w:p>
    <w:p w14:paraId="55E107AF" w14:textId="76DB5D49" w:rsidR="003D6186" w:rsidRPr="003D6186" w:rsidRDefault="003D6186" w:rsidP="003D6186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ultiple methods to keep main short and sweet </w:t>
      </w:r>
      <w:r w:rsidRPr="003D6186">
        <w:rPr>
          <w:rFonts w:ascii="Times New Roman" w:eastAsia="Times New Roman" w:hAnsi="Times New Roman" w:cs="Times New Roman"/>
          <w:sz w:val="24"/>
          <w:szCs w:val="24"/>
        </w:rPr>
        <w:sym w:font="Wingdings" w:char="F04A"/>
      </w:r>
    </w:p>
    <w:p w14:paraId="4100DF93" w14:textId="77777777" w:rsidR="003D6186" w:rsidRPr="003D6186" w:rsidRDefault="003D6186" w:rsidP="0056493A">
      <w:pPr>
        <w:pStyle w:val="Heading1"/>
        <w:rPr>
          <w:rFonts w:eastAsia="Times New Roman"/>
        </w:rPr>
      </w:pPr>
      <w:r w:rsidRPr="003D6186">
        <w:rPr>
          <w:rFonts w:eastAsia="Times New Roman"/>
        </w:rPr>
        <w:t>Program requirements:</w:t>
      </w:r>
    </w:p>
    <w:p w14:paraId="598DDEFF" w14:textId="5DC7A973" w:rsidR="003D6186" w:rsidRPr="003D6186" w:rsidRDefault="00BA6749" w:rsidP="003D618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multiple classes</w:t>
      </w:r>
      <w:r w:rsidR="00C31E7D">
        <w:rPr>
          <w:rFonts w:ascii="Times New Roman" w:eastAsia="Times New Roman" w:hAnsi="Times New Roman" w:cs="Times New Roman"/>
          <w:sz w:val="24"/>
          <w:szCs w:val="24"/>
        </w:rPr>
        <w:t xml:space="preserve"> the build on each other</w:t>
      </w:r>
    </w:p>
    <w:p w14:paraId="32B0B940" w14:textId="77777777" w:rsidR="003D6186" w:rsidRPr="003D6186" w:rsidRDefault="003D6186" w:rsidP="003D618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Use of private fields and public methods</w:t>
      </w:r>
    </w:p>
    <w:p w14:paraId="40BF9335" w14:textId="1FB13824" w:rsidR="003D6186" w:rsidRPr="003D6186" w:rsidRDefault="003D6186" w:rsidP="003D618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Use of both default </w:t>
      </w:r>
      <w:r w:rsidR="00C31E7D">
        <w:rPr>
          <w:rFonts w:ascii="Times New Roman" w:eastAsia="Times New Roman" w:hAnsi="Times New Roman" w:cs="Times New Roman"/>
          <w:sz w:val="24"/>
          <w:szCs w:val="24"/>
        </w:rPr>
        <w:t>and/or</w:t>
      </w: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 overload constructor</w:t>
      </w:r>
    </w:p>
    <w:p w14:paraId="7AC5B37B" w14:textId="77777777" w:rsidR="003D6186" w:rsidRPr="003D6186" w:rsidRDefault="003D6186" w:rsidP="003D618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Use of setters and getters</w:t>
      </w:r>
    </w:p>
    <w:p w14:paraId="0D837EF5" w14:textId="57609996" w:rsidR="003D6186" w:rsidRPr="003D6186" w:rsidRDefault="003D6186" w:rsidP="003D618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Use of JavaDoc and proper documentation (including GitHub repository</w:t>
      </w:r>
      <w:r w:rsidR="000E16CB">
        <w:rPr>
          <w:rFonts w:ascii="Times New Roman" w:eastAsia="Times New Roman" w:hAnsi="Times New Roman" w:cs="Times New Roman"/>
          <w:sz w:val="24"/>
          <w:szCs w:val="24"/>
        </w:rPr>
        <w:t xml:space="preserve"> &amp; README.md</w:t>
      </w:r>
      <w:r w:rsidRPr="003D618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24FBADAD" w14:textId="77777777" w:rsidR="003D6186" w:rsidRPr="003D6186" w:rsidRDefault="003D6186" w:rsidP="003D618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Clean code &amp; user interface</w:t>
      </w:r>
    </w:p>
    <w:p w14:paraId="664282D6" w14:textId="77777777" w:rsidR="003D6186" w:rsidRPr="003D6186" w:rsidRDefault="003D6186" w:rsidP="0056493A">
      <w:pPr>
        <w:pStyle w:val="Heading1"/>
        <w:rPr>
          <w:rFonts w:eastAsia="Times New Roman"/>
        </w:rPr>
      </w:pPr>
      <w:r w:rsidRPr="003D6186">
        <w:rPr>
          <w:rFonts w:eastAsia="Times New Roman"/>
        </w:rPr>
        <w:t>How to submit the assignment:</w:t>
      </w:r>
    </w:p>
    <w:p w14:paraId="20A24667" w14:textId="77DD2A3B" w:rsidR="003D6186" w:rsidRPr="003D6186" w:rsidRDefault="003D6186" w:rsidP="003D618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Attach all of your .java </w:t>
      </w:r>
      <w:r w:rsidR="0011311E">
        <w:rPr>
          <w:rFonts w:ascii="Times New Roman" w:eastAsia="Times New Roman" w:hAnsi="Times New Roman" w:cs="Times New Roman"/>
          <w:sz w:val="24"/>
          <w:szCs w:val="24"/>
        </w:rPr>
        <w:t>class</w:t>
      </w: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 files</w:t>
      </w:r>
    </w:p>
    <w:p w14:paraId="0C739E29" w14:textId="2C4703B6" w:rsidR="003D6186" w:rsidRPr="003D6186" w:rsidRDefault="003D6186" w:rsidP="003D618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>Attach your console output as a TEXT file (not image, Word, etc)</w:t>
      </w:r>
      <w:r w:rsidR="0011311E">
        <w:rPr>
          <w:rFonts w:ascii="Times New Roman" w:eastAsia="Times New Roman" w:hAnsi="Times New Roman" w:cs="Times New Roman"/>
          <w:sz w:val="24"/>
          <w:szCs w:val="24"/>
        </w:rPr>
        <w:t xml:space="preserve"> plus reflection (GBU)</w:t>
      </w:r>
    </w:p>
    <w:p w14:paraId="006410DD" w14:textId="1674A782" w:rsidR="003D6186" w:rsidRDefault="003D6186" w:rsidP="003D618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b/>
          <w:sz w:val="24"/>
          <w:szCs w:val="24"/>
        </w:rPr>
        <w:t>Helpful references:</w:t>
      </w:r>
    </w:p>
    <w:p w14:paraId="1A40570D" w14:textId="06098813" w:rsidR="003D6186" w:rsidRDefault="003D6186" w:rsidP="003D6186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6186">
        <w:rPr>
          <w:rFonts w:ascii="Times New Roman" w:eastAsia="Times New Roman" w:hAnsi="Times New Roman" w:cs="Times New Roman"/>
          <w:sz w:val="24"/>
          <w:szCs w:val="24"/>
        </w:rPr>
        <w:t xml:space="preserve">Use the </w:t>
      </w:r>
      <w:r w:rsidR="009006A2">
        <w:rPr>
          <w:rFonts w:ascii="Times New Roman" w:eastAsia="Times New Roman" w:hAnsi="Times New Roman" w:cs="Times New Roman"/>
          <w:sz w:val="24"/>
          <w:szCs w:val="24"/>
        </w:rPr>
        <w:t xml:space="preserve">Traffic Controller </w:t>
      </w:r>
      <w:r w:rsidRPr="003D6186">
        <w:rPr>
          <w:rFonts w:ascii="Times New Roman" w:eastAsia="Times New Roman" w:hAnsi="Times New Roman" w:cs="Times New Roman"/>
          <w:sz w:val="24"/>
          <w:szCs w:val="24"/>
        </w:rPr>
        <w:t>code as a good references.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64BA2ED3" w14:textId="77777777" w:rsidR="00B93665" w:rsidRDefault="00B93665" w:rsidP="00B93665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16"/>
          <w:szCs w:val="16"/>
        </w:rPr>
      </w:pPr>
    </w:p>
    <w:p w14:paraId="32DB80FB" w14:textId="24C52929" w:rsidR="0056493A" w:rsidRDefault="0056493A" w:rsidP="0056493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UML Diagram</w:t>
      </w:r>
    </w:p>
    <w:p w14:paraId="4F27E493" w14:textId="57E331AE" w:rsidR="004C3951" w:rsidRDefault="00E34DA9" w:rsidP="00B9366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A2E748A" wp14:editId="3C8F1346">
            <wp:extent cx="6848475" cy="7534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753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6186" w:rsidRPr="00B93665">
        <w:rPr>
          <w:rFonts w:ascii="Courier New" w:eastAsia="Times New Roman" w:hAnsi="Courier New" w:cs="Courier New"/>
          <w:sz w:val="16"/>
          <w:szCs w:val="16"/>
        </w:rPr>
        <w:br/>
      </w:r>
    </w:p>
    <w:p w14:paraId="14C1A987" w14:textId="31DB77E2" w:rsidR="003D6186" w:rsidRDefault="0056493A" w:rsidP="0056493A">
      <w:pPr>
        <w:pStyle w:val="Heading1"/>
        <w:rPr>
          <w:rFonts w:eastAsia="Times New Roman"/>
        </w:rPr>
      </w:pPr>
      <w:r>
        <w:rPr>
          <w:rFonts w:eastAsia="Times New Roman"/>
        </w:rPr>
        <w:t>Console Input/Output</w:t>
      </w:r>
    </w:p>
    <w:p w14:paraId="6E7F77B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</w:t>
      </w:r>
    </w:p>
    <w:p w14:paraId="2B21153B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Welcome to the BB Scoreboard App</w:t>
      </w:r>
    </w:p>
    <w:p w14:paraId="2F38393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</w:t>
      </w:r>
    </w:p>
    <w:p w14:paraId="1AF9044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26AC5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the HOME Team name: </w:t>
      </w:r>
      <w:r>
        <w:rPr>
          <w:rFonts w:ascii="Consolas" w:hAnsi="Consolas" w:cs="Consolas"/>
          <w:color w:val="00C87D"/>
          <w:sz w:val="20"/>
          <w:szCs w:val="20"/>
        </w:rPr>
        <w:t>Cat</w:t>
      </w:r>
    </w:p>
    <w:p w14:paraId="0CAEE33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50A69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Cat player's name or 'q' to quit: </w:t>
      </w:r>
      <w:r>
        <w:rPr>
          <w:rFonts w:ascii="Consolas" w:hAnsi="Consolas" w:cs="Consolas"/>
          <w:color w:val="00C87D"/>
          <w:sz w:val="20"/>
          <w:szCs w:val="20"/>
        </w:rPr>
        <w:t>Kitty</w:t>
      </w:r>
    </w:p>
    <w:p w14:paraId="2D143D0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Kitty jersey number: </w:t>
      </w:r>
      <w:r>
        <w:rPr>
          <w:rFonts w:ascii="Consolas" w:hAnsi="Consolas" w:cs="Consolas"/>
          <w:color w:val="00C87D"/>
          <w:sz w:val="20"/>
          <w:szCs w:val="20"/>
        </w:rPr>
        <w:t>10</w:t>
      </w:r>
    </w:p>
    <w:p w14:paraId="7C773D7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EEAD6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Cat player's name or 'q' to quit: </w:t>
      </w:r>
      <w:r>
        <w:rPr>
          <w:rFonts w:ascii="Consolas" w:hAnsi="Consolas" w:cs="Consolas"/>
          <w:color w:val="00C87D"/>
          <w:sz w:val="20"/>
          <w:szCs w:val="20"/>
        </w:rPr>
        <w:t>Tabby</w:t>
      </w:r>
    </w:p>
    <w:p w14:paraId="7103C21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Tabby jersey number: </w:t>
      </w:r>
      <w:r>
        <w:rPr>
          <w:rFonts w:ascii="Consolas" w:hAnsi="Consolas" w:cs="Consolas"/>
          <w:color w:val="00C87D"/>
          <w:sz w:val="20"/>
          <w:szCs w:val="20"/>
        </w:rPr>
        <w:t>10</w:t>
      </w:r>
    </w:p>
    <w:p w14:paraId="383B09D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Jersey #10 already assigned to Kitty!</w:t>
      </w:r>
    </w:p>
    <w:p w14:paraId="4BF42F6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Unable to add player!</w:t>
      </w:r>
    </w:p>
    <w:p w14:paraId="71CC51A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651A1B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Cat player's name or 'q' to quit: </w:t>
      </w:r>
      <w:r>
        <w:rPr>
          <w:rFonts w:ascii="Consolas" w:hAnsi="Consolas" w:cs="Consolas"/>
          <w:color w:val="00C87D"/>
          <w:sz w:val="20"/>
          <w:szCs w:val="20"/>
        </w:rPr>
        <w:t>Tabby</w:t>
      </w:r>
    </w:p>
    <w:p w14:paraId="2FA75EB1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Tabby jersey number: </w:t>
      </w:r>
      <w:r>
        <w:rPr>
          <w:rFonts w:ascii="Consolas" w:hAnsi="Consolas" w:cs="Consolas"/>
          <w:color w:val="00C87D"/>
          <w:sz w:val="20"/>
          <w:szCs w:val="20"/>
        </w:rPr>
        <w:t>20</w:t>
      </w:r>
    </w:p>
    <w:p w14:paraId="42E880D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A2CDEE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Cat player's name or 'q' to quit: </w:t>
      </w:r>
      <w:r>
        <w:rPr>
          <w:rFonts w:ascii="Consolas" w:hAnsi="Consolas" w:cs="Consolas"/>
          <w:color w:val="00C87D"/>
          <w:sz w:val="20"/>
          <w:szCs w:val="20"/>
        </w:rPr>
        <w:t>q</w:t>
      </w:r>
    </w:p>
    <w:p w14:paraId="3CC314E7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05BC0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2E0C52A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CAD9C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the AWAY TEAM name: </w:t>
      </w:r>
      <w:r>
        <w:rPr>
          <w:rFonts w:ascii="Consolas" w:hAnsi="Consolas" w:cs="Consolas"/>
          <w:color w:val="00C87D"/>
          <w:sz w:val="20"/>
          <w:szCs w:val="20"/>
        </w:rPr>
        <w:t>Dog</w:t>
      </w:r>
    </w:p>
    <w:p w14:paraId="6610B733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51038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Dog player's name or 'q' to quit: </w:t>
      </w:r>
      <w:r>
        <w:rPr>
          <w:rFonts w:ascii="Consolas" w:hAnsi="Consolas" w:cs="Consolas"/>
          <w:color w:val="00C87D"/>
          <w:sz w:val="20"/>
          <w:szCs w:val="20"/>
        </w:rPr>
        <w:t>Doug</w:t>
      </w:r>
    </w:p>
    <w:p w14:paraId="01024B3C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Doug jersey number: </w:t>
      </w:r>
      <w:r>
        <w:rPr>
          <w:rFonts w:ascii="Consolas" w:hAnsi="Consolas" w:cs="Consolas"/>
          <w:color w:val="00C87D"/>
          <w:sz w:val="20"/>
          <w:szCs w:val="20"/>
        </w:rPr>
        <w:t>11</w:t>
      </w:r>
    </w:p>
    <w:p w14:paraId="500CFEC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98260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Dog player's name or 'q' to quit: </w:t>
      </w:r>
      <w:r>
        <w:rPr>
          <w:rFonts w:ascii="Consolas" w:hAnsi="Consolas" w:cs="Consolas"/>
          <w:color w:val="00C87D"/>
          <w:sz w:val="20"/>
          <w:szCs w:val="20"/>
        </w:rPr>
        <w:t>Frank</w:t>
      </w:r>
    </w:p>
    <w:p w14:paraId="70F72C16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Frank jersey number: </w:t>
      </w:r>
      <w:r>
        <w:rPr>
          <w:rFonts w:ascii="Consolas" w:hAnsi="Consolas" w:cs="Consolas"/>
          <w:color w:val="00C87D"/>
          <w:sz w:val="20"/>
          <w:szCs w:val="20"/>
        </w:rPr>
        <w:t>22</w:t>
      </w:r>
    </w:p>
    <w:p w14:paraId="5563308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4920C7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Dog player's name or 'q' to quit: </w:t>
      </w:r>
      <w:r>
        <w:rPr>
          <w:rFonts w:ascii="Consolas" w:hAnsi="Consolas" w:cs="Consolas"/>
          <w:color w:val="00C87D"/>
          <w:sz w:val="20"/>
          <w:szCs w:val="20"/>
        </w:rPr>
        <w:t>q</w:t>
      </w:r>
    </w:p>
    <w:p w14:paraId="657B508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CE1E6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</w:t>
      </w:r>
    </w:p>
    <w:p w14:paraId="6C70D51E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Game Started!</w:t>
      </w:r>
    </w:p>
    <w:p w14:paraId="3FACC43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===================================</w:t>
      </w:r>
    </w:p>
    <w:p w14:paraId="61F0C74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AB3D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3471CA9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ain Menu</w:t>
      </w:r>
    </w:p>
    <w:p w14:paraId="0C7514F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02B1031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 = End Game</w:t>
      </w:r>
    </w:p>
    <w:p w14:paraId="5BD17E1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 = Enter Cat Team's Stats</w:t>
      </w:r>
    </w:p>
    <w:p w14:paraId="0EE05E8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 = Enter Dog Team's Stats</w:t>
      </w:r>
    </w:p>
    <w:p w14:paraId="50965347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 = Display Game Stats</w:t>
      </w:r>
    </w:p>
    <w:p w14:paraId="3205B18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1F78164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enu Choice: </w:t>
      </w:r>
      <w:r>
        <w:rPr>
          <w:rFonts w:ascii="Consolas" w:hAnsi="Consolas" w:cs="Consolas"/>
          <w:color w:val="00C87D"/>
          <w:sz w:val="20"/>
          <w:szCs w:val="20"/>
        </w:rPr>
        <w:t>1</w:t>
      </w:r>
    </w:p>
    <w:p w14:paraId="5CFB8F43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39B3E5A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7D986C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Cat's Jersey # </w:t>
      </w:r>
      <w:r>
        <w:rPr>
          <w:rFonts w:ascii="Consolas" w:hAnsi="Consolas" w:cs="Consolas"/>
          <w:color w:val="00C87D"/>
          <w:sz w:val="20"/>
          <w:szCs w:val="20"/>
        </w:rPr>
        <w:t>10</w:t>
      </w:r>
    </w:p>
    <w:p w14:paraId="7E4D4AE3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ED6A1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63BCDB8B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Enter #10 Kitty Stats</w:t>
      </w:r>
    </w:p>
    <w:p w14:paraId="5F3F437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190C935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 = foul</w:t>
      </w:r>
    </w:p>
    <w:p w14:paraId="127C1E6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 = free throw</w:t>
      </w:r>
    </w:p>
    <w:p w14:paraId="3EA84EE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 = 2pt field goal</w:t>
      </w:r>
    </w:p>
    <w:p w14:paraId="59E7F82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 = 3pt field goal</w:t>
      </w:r>
    </w:p>
    <w:p w14:paraId="332853F3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2D29725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Stat Type: </w:t>
      </w:r>
      <w:r>
        <w:rPr>
          <w:rFonts w:ascii="Consolas" w:hAnsi="Consolas" w:cs="Consolas"/>
          <w:color w:val="00C87D"/>
          <w:sz w:val="20"/>
          <w:szCs w:val="20"/>
        </w:rPr>
        <w:t>3</w:t>
      </w:r>
    </w:p>
    <w:p w14:paraId="2A13232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3B3882E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#10 Kitty Fouls=0 Points=3</w:t>
      </w:r>
    </w:p>
    <w:p w14:paraId="0203D6A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684E979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1B3EC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am Cat Fouls=0 Points=3</w:t>
      </w:r>
    </w:p>
    <w:p w14:paraId="72450401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am Dog Fouls=0 Points=0</w:t>
      </w:r>
    </w:p>
    <w:p w14:paraId="5CB789C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D9B6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-----------------------------------------</w:t>
      </w:r>
    </w:p>
    <w:p w14:paraId="58AF2E1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ain Menu</w:t>
      </w:r>
    </w:p>
    <w:p w14:paraId="5387C4E7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1A99B3A1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 = End Game</w:t>
      </w:r>
    </w:p>
    <w:p w14:paraId="158CD59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 = Enter Cat Team's Stats</w:t>
      </w:r>
    </w:p>
    <w:p w14:paraId="56EA10B6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 = Enter Dog Team's Stats</w:t>
      </w:r>
    </w:p>
    <w:p w14:paraId="6C900BA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 = Display Game Stats</w:t>
      </w:r>
    </w:p>
    <w:p w14:paraId="6D1CEBD3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098FE0C9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enu Choice: </w:t>
      </w:r>
      <w:r>
        <w:rPr>
          <w:rFonts w:ascii="Consolas" w:hAnsi="Consolas" w:cs="Consolas"/>
          <w:color w:val="00C87D"/>
          <w:sz w:val="20"/>
          <w:szCs w:val="20"/>
        </w:rPr>
        <w:t>2</w:t>
      </w:r>
    </w:p>
    <w:p w14:paraId="6FAF3E7B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30FCEF1E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E243E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Dog's Jersey # </w:t>
      </w:r>
      <w:r>
        <w:rPr>
          <w:rFonts w:ascii="Consolas" w:hAnsi="Consolas" w:cs="Consolas"/>
          <w:color w:val="00C87D"/>
          <w:sz w:val="20"/>
          <w:szCs w:val="20"/>
        </w:rPr>
        <w:t>33</w:t>
      </w:r>
    </w:p>
    <w:p w14:paraId="0671504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Invalid #, please try again!</w:t>
      </w:r>
    </w:p>
    <w:p w14:paraId="4421105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Dog's Jersey # </w:t>
      </w:r>
      <w:r>
        <w:rPr>
          <w:rFonts w:ascii="Consolas" w:hAnsi="Consolas" w:cs="Consolas"/>
          <w:color w:val="00C87D"/>
          <w:sz w:val="20"/>
          <w:szCs w:val="20"/>
        </w:rPr>
        <w:t>11</w:t>
      </w:r>
    </w:p>
    <w:p w14:paraId="437D29C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B7C1E2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2B95BCBE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Enter #11 Doug Stats</w:t>
      </w:r>
    </w:p>
    <w:p w14:paraId="2A767CF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1EA6106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 = foul</w:t>
      </w:r>
    </w:p>
    <w:p w14:paraId="63D07AD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 = free throw</w:t>
      </w:r>
    </w:p>
    <w:p w14:paraId="5004624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 = 2pt field goal</w:t>
      </w:r>
    </w:p>
    <w:p w14:paraId="533AA956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 = 3pt field goal</w:t>
      </w:r>
    </w:p>
    <w:p w14:paraId="0C7F31E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06A9D60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nter Stat Type: </w:t>
      </w:r>
      <w:r>
        <w:rPr>
          <w:rFonts w:ascii="Consolas" w:hAnsi="Consolas" w:cs="Consolas"/>
          <w:color w:val="00C87D"/>
          <w:sz w:val="20"/>
          <w:szCs w:val="20"/>
        </w:rPr>
        <w:t>0</w:t>
      </w:r>
    </w:p>
    <w:p w14:paraId="3C84174B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327E68CC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#11 Doug Fouls=1 Points=0</w:t>
      </w:r>
    </w:p>
    <w:p w14:paraId="368717B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77A513B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F1CCE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am Cat Fouls=0 Points=3</w:t>
      </w:r>
    </w:p>
    <w:p w14:paraId="614DFAE7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am Dog Fouls=1 Points=0</w:t>
      </w:r>
    </w:p>
    <w:p w14:paraId="079F52F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3EF93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38EC90B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ain Menu</w:t>
      </w:r>
    </w:p>
    <w:p w14:paraId="6679C55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68940E77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 = End Game</w:t>
      </w:r>
    </w:p>
    <w:p w14:paraId="12FBDB1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 = Enter Cat Team's Stats</w:t>
      </w:r>
    </w:p>
    <w:p w14:paraId="63112F3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 = Enter Dog Team's Stats</w:t>
      </w:r>
    </w:p>
    <w:p w14:paraId="254C2DDD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 = Display Game Stats</w:t>
      </w:r>
    </w:p>
    <w:p w14:paraId="7688409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6421C6E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enu Choice: </w:t>
      </w:r>
      <w:r>
        <w:rPr>
          <w:rFonts w:ascii="Consolas" w:hAnsi="Consolas" w:cs="Consolas"/>
          <w:color w:val="00C87D"/>
          <w:sz w:val="20"/>
          <w:szCs w:val="20"/>
        </w:rPr>
        <w:t>3</w:t>
      </w:r>
    </w:p>
    <w:p w14:paraId="7ED7753C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2AB97449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AEE72B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Jersey Name            Fouls 1pt 2pt 3pt Total</w:t>
      </w:r>
    </w:p>
    <w:p w14:paraId="7BE71D81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 =============== ===== === === === =====</w:t>
      </w:r>
    </w:p>
    <w:p w14:paraId="6C63E99A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10 Kitty               0   0   0   1     3</w:t>
      </w:r>
    </w:p>
    <w:p w14:paraId="5005B001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20 Tabby               0   0   0   0     0</w:t>
      </w:r>
    </w:p>
    <w:p w14:paraId="053E085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262EC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Jersey Name            Fouls 1pt 2pt 3pt Total</w:t>
      </w:r>
    </w:p>
    <w:p w14:paraId="1D29BA7F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==== =============== ===== === === === =====</w:t>
      </w:r>
    </w:p>
    <w:p w14:paraId="64E46DE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11 Doug                1   0   0   0     0</w:t>
      </w:r>
    </w:p>
    <w:p w14:paraId="2A5939F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22 Frank               0   0   0   0     0</w:t>
      </w:r>
    </w:p>
    <w:p w14:paraId="3C11AD05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276F10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3CDC6EE9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Main Menu</w:t>
      </w:r>
    </w:p>
    <w:p w14:paraId="6F97C007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2BAEAF26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 = End Game</w:t>
      </w:r>
    </w:p>
    <w:p w14:paraId="6782202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 = Enter Cat Team's Stats</w:t>
      </w:r>
    </w:p>
    <w:p w14:paraId="0617EF0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 = Enter Dog Team's Stats</w:t>
      </w:r>
    </w:p>
    <w:p w14:paraId="5F39B33C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 = Display Game Stats</w:t>
      </w:r>
    </w:p>
    <w:p w14:paraId="439E00E1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---------------------------</w:t>
      </w:r>
    </w:p>
    <w:p w14:paraId="1F9489C9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Menu Choice: </w:t>
      </w:r>
      <w:r>
        <w:rPr>
          <w:rFonts w:ascii="Consolas" w:hAnsi="Consolas" w:cs="Consolas"/>
          <w:color w:val="00C87D"/>
          <w:sz w:val="20"/>
          <w:szCs w:val="20"/>
        </w:rPr>
        <w:t>0</w:t>
      </w:r>
    </w:p>
    <w:p w14:paraId="2076B9E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>-----------------------------------------</w:t>
      </w:r>
    </w:p>
    <w:p w14:paraId="05C61974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CB1E68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am Cat Fouls=0 Points=3</w:t>
      </w:r>
    </w:p>
    <w:p w14:paraId="5A5A3626" w14:textId="77777777" w:rsidR="00F51B21" w:rsidRDefault="00F51B21" w:rsidP="00F51B2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Team Dog Fouls=1 Points=0</w:t>
      </w:r>
    </w:p>
    <w:p w14:paraId="095F5BCE" w14:textId="61FD65A6" w:rsidR="00D204CB" w:rsidRDefault="00D204CB" w:rsidP="00D20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17542" w14:textId="716C4AA7" w:rsidR="00C41152" w:rsidRDefault="00C41152" w:rsidP="00D20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78D52A" w14:textId="16E65FA4" w:rsidR="00C41152" w:rsidRDefault="00C41152" w:rsidP="00C41152">
      <w:pPr>
        <w:pStyle w:val="Heading1"/>
      </w:pPr>
      <w:r>
        <w:t xml:space="preserve">Helpful </w:t>
      </w:r>
      <w:r w:rsidR="00702F50">
        <w:t xml:space="preserve">Player Class </w:t>
      </w:r>
      <w:r>
        <w:t>Code:</w:t>
      </w:r>
    </w:p>
    <w:p w14:paraId="39F70355" w14:textId="46836D29" w:rsidR="00225E5E" w:rsidRDefault="00225E5E" w:rsidP="00225E5E">
      <w:r>
        <w:rPr>
          <w:noProof/>
        </w:rPr>
        <w:drawing>
          <wp:inline distT="0" distB="0" distL="0" distR="0" wp14:anchorId="1D9C14B9" wp14:editId="07D3BD20">
            <wp:extent cx="5591175" cy="2343150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F767B" w14:textId="13A70901" w:rsidR="00702F50" w:rsidRPr="00225E5E" w:rsidRDefault="00702F50" w:rsidP="00225E5E">
      <w:r>
        <w:rPr>
          <w:noProof/>
        </w:rPr>
        <w:drawing>
          <wp:inline distT="0" distB="0" distL="0" distR="0" wp14:anchorId="0A111973" wp14:editId="4D09F917">
            <wp:extent cx="5534025" cy="19526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A5ECB" w14:textId="2AA4C14A" w:rsidR="00C41152" w:rsidRDefault="00C41152" w:rsidP="00D20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980FF9" w14:textId="452734E2" w:rsidR="00C41152" w:rsidRDefault="00C41152" w:rsidP="00D20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noProof/>
        </w:rPr>
        <w:drawing>
          <wp:inline distT="0" distB="0" distL="0" distR="0" wp14:anchorId="41E3F4E6" wp14:editId="676B3260">
            <wp:extent cx="6858000" cy="2939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499FF" w14:textId="73348195" w:rsidR="00510815" w:rsidRDefault="00510815" w:rsidP="00D204C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5C28F1" w14:textId="7FEBB9E1" w:rsidR="00510815" w:rsidRDefault="00094A1C" w:rsidP="00094A1C">
      <w:pPr>
        <w:pStyle w:val="Heading1"/>
      </w:pPr>
      <w:r>
        <w:lastRenderedPageBreak/>
        <w:t>Helpful Team Class Code:</w:t>
      </w:r>
    </w:p>
    <w:p w14:paraId="1146F1D0" w14:textId="20617549" w:rsidR="00094A1C" w:rsidRPr="00094A1C" w:rsidRDefault="00094A1C" w:rsidP="00094A1C">
      <w:r>
        <w:rPr>
          <w:noProof/>
        </w:rPr>
        <w:drawing>
          <wp:inline distT="0" distB="0" distL="0" distR="0" wp14:anchorId="55DD3780" wp14:editId="22A71C5E">
            <wp:extent cx="6181725" cy="2724150"/>
            <wp:effectExtent l="0" t="0" r="9525" b="0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4A1C" w:rsidRPr="00094A1C" w:rsidSect="00132C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905E6" w14:textId="77777777" w:rsidR="00F50602" w:rsidRDefault="00F50602" w:rsidP="00B35A35">
      <w:pPr>
        <w:spacing w:after="0" w:line="240" w:lineRule="auto"/>
      </w:pPr>
      <w:r>
        <w:separator/>
      </w:r>
    </w:p>
  </w:endnote>
  <w:endnote w:type="continuationSeparator" w:id="0">
    <w:p w14:paraId="2A80B3D0" w14:textId="77777777" w:rsidR="00F50602" w:rsidRDefault="00F50602" w:rsidP="00B35A35">
      <w:pPr>
        <w:spacing w:after="0" w:line="240" w:lineRule="auto"/>
      </w:pPr>
      <w:r>
        <w:continuationSeparator/>
      </w:r>
    </w:p>
  </w:endnote>
  <w:endnote w:type="continuationNotice" w:id="1">
    <w:p w14:paraId="712B92AF" w14:textId="77777777" w:rsidR="00F50602" w:rsidRDefault="00F5060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6702E" w14:textId="77777777" w:rsidR="00F50602" w:rsidRDefault="00F50602" w:rsidP="00B35A35">
      <w:pPr>
        <w:spacing w:after="0" w:line="240" w:lineRule="auto"/>
      </w:pPr>
      <w:r>
        <w:separator/>
      </w:r>
    </w:p>
  </w:footnote>
  <w:footnote w:type="continuationSeparator" w:id="0">
    <w:p w14:paraId="5D64EBF1" w14:textId="77777777" w:rsidR="00F50602" w:rsidRDefault="00F50602" w:rsidP="00B35A35">
      <w:pPr>
        <w:spacing w:after="0" w:line="240" w:lineRule="auto"/>
      </w:pPr>
      <w:r>
        <w:continuationSeparator/>
      </w:r>
    </w:p>
  </w:footnote>
  <w:footnote w:type="continuationNotice" w:id="1">
    <w:p w14:paraId="6BDDA567" w14:textId="77777777" w:rsidR="00F50602" w:rsidRDefault="00F5060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557D7"/>
    <w:multiLevelType w:val="hybridMultilevel"/>
    <w:tmpl w:val="8FEE4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674E0"/>
    <w:multiLevelType w:val="multilevel"/>
    <w:tmpl w:val="F800D9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4227EA5"/>
    <w:multiLevelType w:val="multilevel"/>
    <w:tmpl w:val="AAA85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F359DB"/>
    <w:multiLevelType w:val="multilevel"/>
    <w:tmpl w:val="FD4E5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43B3205"/>
    <w:multiLevelType w:val="hybridMultilevel"/>
    <w:tmpl w:val="3174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303971"/>
    <w:multiLevelType w:val="hybridMultilevel"/>
    <w:tmpl w:val="C8CCF3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B8384C"/>
    <w:multiLevelType w:val="multilevel"/>
    <w:tmpl w:val="17B83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5774006">
    <w:abstractNumId w:val="3"/>
  </w:num>
  <w:num w:numId="2" w16cid:durableId="3409307">
    <w:abstractNumId w:val="0"/>
  </w:num>
  <w:num w:numId="3" w16cid:durableId="1464228740">
    <w:abstractNumId w:val="5"/>
  </w:num>
  <w:num w:numId="4" w16cid:durableId="1770542652">
    <w:abstractNumId w:val="4"/>
  </w:num>
  <w:num w:numId="5" w16cid:durableId="463012701">
    <w:abstractNumId w:val="2"/>
  </w:num>
  <w:num w:numId="6" w16cid:durableId="1004823114">
    <w:abstractNumId w:val="6"/>
  </w:num>
  <w:num w:numId="7" w16cid:durableId="12589012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DA1tjQxMrewtDRS0lEKTi0uzszPAykwNKwFAB8/YKUtAAAA"/>
  </w:docVars>
  <w:rsids>
    <w:rsidRoot w:val="00E0599D"/>
    <w:rsid w:val="000162AB"/>
    <w:rsid w:val="00034E09"/>
    <w:rsid w:val="000423F5"/>
    <w:rsid w:val="00094A1C"/>
    <w:rsid w:val="000E16CB"/>
    <w:rsid w:val="0011311E"/>
    <w:rsid w:val="00124431"/>
    <w:rsid w:val="00132CCF"/>
    <w:rsid w:val="001335DF"/>
    <w:rsid w:val="00152913"/>
    <w:rsid w:val="001778FF"/>
    <w:rsid w:val="001D3ABD"/>
    <w:rsid w:val="001E219C"/>
    <w:rsid w:val="00225E5E"/>
    <w:rsid w:val="00242F6E"/>
    <w:rsid w:val="00254B36"/>
    <w:rsid w:val="0034158B"/>
    <w:rsid w:val="003568D7"/>
    <w:rsid w:val="003D6186"/>
    <w:rsid w:val="00420E9A"/>
    <w:rsid w:val="00425290"/>
    <w:rsid w:val="00433288"/>
    <w:rsid w:val="00441304"/>
    <w:rsid w:val="004C3951"/>
    <w:rsid w:val="004F4CF8"/>
    <w:rsid w:val="00510815"/>
    <w:rsid w:val="00561B66"/>
    <w:rsid w:val="0056493A"/>
    <w:rsid w:val="00581508"/>
    <w:rsid w:val="005841A8"/>
    <w:rsid w:val="005A30CB"/>
    <w:rsid w:val="005A776E"/>
    <w:rsid w:val="005C0444"/>
    <w:rsid w:val="00660324"/>
    <w:rsid w:val="00702F50"/>
    <w:rsid w:val="007329EB"/>
    <w:rsid w:val="007B0D9D"/>
    <w:rsid w:val="008A308B"/>
    <w:rsid w:val="008E090A"/>
    <w:rsid w:val="009006A2"/>
    <w:rsid w:val="00921643"/>
    <w:rsid w:val="00A25A40"/>
    <w:rsid w:val="00A466A6"/>
    <w:rsid w:val="00A64DAD"/>
    <w:rsid w:val="00B15626"/>
    <w:rsid w:val="00B1781A"/>
    <w:rsid w:val="00B25C30"/>
    <w:rsid w:val="00B35A35"/>
    <w:rsid w:val="00B60AEA"/>
    <w:rsid w:val="00B93665"/>
    <w:rsid w:val="00BA6749"/>
    <w:rsid w:val="00C05B18"/>
    <w:rsid w:val="00C31E7D"/>
    <w:rsid w:val="00C41152"/>
    <w:rsid w:val="00C51561"/>
    <w:rsid w:val="00C7541D"/>
    <w:rsid w:val="00CA17A2"/>
    <w:rsid w:val="00CB7BD3"/>
    <w:rsid w:val="00CC6A8E"/>
    <w:rsid w:val="00D204CB"/>
    <w:rsid w:val="00D21B41"/>
    <w:rsid w:val="00D277F9"/>
    <w:rsid w:val="00D6789B"/>
    <w:rsid w:val="00E0599D"/>
    <w:rsid w:val="00E31E0B"/>
    <w:rsid w:val="00E34DA9"/>
    <w:rsid w:val="00E655F5"/>
    <w:rsid w:val="00E94C01"/>
    <w:rsid w:val="00EA296E"/>
    <w:rsid w:val="00EA40F1"/>
    <w:rsid w:val="00EC61A3"/>
    <w:rsid w:val="00ED3FA1"/>
    <w:rsid w:val="00EE0705"/>
    <w:rsid w:val="00F00312"/>
    <w:rsid w:val="00F2439D"/>
    <w:rsid w:val="00F50602"/>
    <w:rsid w:val="00F51B21"/>
    <w:rsid w:val="00FD28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."/>
  <w:listSeparator w:val=","/>
  <w14:docId w14:val="6D777F24"/>
  <w15:chartTrackingRefBased/>
  <w15:docId w15:val="{686EB4D1-5335-4327-9778-76BD78985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11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599D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E0599D"/>
  </w:style>
  <w:style w:type="paragraph" w:styleId="NormalWeb">
    <w:name w:val="Normal (Web)"/>
    <w:basedOn w:val="Normal"/>
    <w:uiPriority w:val="99"/>
    <w:semiHidden/>
    <w:unhideWhenUsed/>
    <w:rsid w:val="00E059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0599D"/>
    <w:rPr>
      <w:b/>
      <w:bCs/>
    </w:rPr>
  </w:style>
  <w:style w:type="paragraph" w:styleId="ListParagraph">
    <w:name w:val="List Paragraph"/>
    <w:basedOn w:val="Normal"/>
    <w:uiPriority w:val="34"/>
    <w:qFormat/>
    <w:rsid w:val="00F243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77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78FF"/>
  </w:style>
  <w:style w:type="paragraph" w:styleId="Footer">
    <w:name w:val="footer"/>
    <w:basedOn w:val="Normal"/>
    <w:link w:val="FooterChar"/>
    <w:uiPriority w:val="99"/>
    <w:semiHidden/>
    <w:unhideWhenUsed/>
    <w:rsid w:val="00177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778F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78F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C4115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9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3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75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935C762-E867-4759-BF3D-97E7EB97FEB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738F1065-1873-4F49-8ED7-7D74E8C162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9E601ED-80E4-4121-9CB2-091195E5F9C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6</Pages>
  <Words>680</Words>
  <Characters>387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4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56</cp:revision>
  <dcterms:created xsi:type="dcterms:W3CDTF">2022-01-25T18:55:00Z</dcterms:created>
  <dcterms:modified xsi:type="dcterms:W3CDTF">2023-03-20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  <property fmtid="{D5CDD505-2E9C-101B-9397-08002B2CF9AE}" pid="3" name="GrammarlyDocumentId">
    <vt:lpwstr>f6f7adababe42bc579d3d2b50bbc19611802ae8c1d486a34b61b9631b65cdd92</vt:lpwstr>
  </property>
</Properties>
</file>